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B7B49" w14:textId="25D76E99" w:rsidR="004C7AE7" w:rsidRDefault="00F0481B">
      <w:pPr>
        <w:pStyle w:val="Title"/>
      </w:pPr>
      <w:r>
        <w:t xml:space="preserve">Feedback for Project Number </w:t>
      </w:r>
      <w:r w:rsidR="00802BBF">
        <w:t>06</w:t>
      </w:r>
    </w:p>
    <w:p w14:paraId="73D5996D" w14:textId="77777777" w:rsidR="004C7AE7" w:rsidRDefault="00F0481B">
      <w:pPr>
        <w:pStyle w:val="Heading2"/>
      </w:pPr>
      <w:bookmarkStart w:id="0" w:name="instructions"/>
      <w:bookmarkEnd w:id="0"/>
      <w:r>
        <w:t>Instructions</w:t>
      </w:r>
    </w:p>
    <w:p w14:paraId="646BD8D1" w14:textId="77777777" w:rsidR="004C7AE7" w:rsidRDefault="00F0481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869AB43" w14:textId="77777777" w:rsidR="004C7AE7" w:rsidRDefault="00F0481B">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28DBDAF2" w14:textId="77777777" w:rsidR="004C7AE7" w:rsidRDefault="00F0481B">
      <w:pPr>
        <w:pStyle w:val="Heading2"/>
      </w:pPr>
      <w:bookmarkStart w:id="1" w:name="feedback-below"/>
      <w:bookmarkEnd w:id="1"/>
      <w:r>
        <w:t>Feedback Below</w:t>
      </w:r>
    </w:p>
    <w:p w14:paraId="156B32D5" w14:textId="3A036053" w:rsidR="004C7AE7" w:rsidRDefault="00F0481B">
      <w:pPr>
        <w:pStyle w:val="FirstParagraph"/>
        <w:rPr>
          <w:b/>
        </w:rPr>
      </w:pPr>
      <w:r>
        <w:rPr>
          <w:b/>
        </w:rPr>
        <w:t>What did you first notice about this project?</w:t>
      </w:r>
    </w:p>
    <w:p w14:paraId="2E931B62" w14:textId="12F5F8C1" w:rsidR="006A6EB4" w:rsidRPr="006A6EB4" w:rsidRDefault="006A6EB4" w:rsidP="006A6EB4">
      <w:pPr>
        <w:pStyle w:val="BodyText"/>
      </w:pPr>
      <w:r>
        <w:t>The first thing I noticed was that trust was the most common topic in music from 2010 to 2019, at which point it was just overtaken by anger.</w:t>
      </w:r>
    </w:p>
    <w:p w14:paraId="4C89E2B4" w14:textId="0154BE69" w:rsidR="004C7AE7" w:rsidRDefault="00F0481B">
      <w:pPr>
        <w:pStyle w:val="BodyText"/>
        <w:rPr>
          <w:b/>
        </w:rPr>
      </w:pPr>
      <w:r>
        <w:rPr>
          <w:b/>
        </w:rPr>
        <w:t>What was this project’s main story?</w:t>
      </w:r>
    </w:p>
    <w:p w14:paraId="2B1981C3" w14:textId="4028F3CB" w:rsidR="006A6EB4" w:rsidRDefault="006A6EB4">
      <w:pPr>
        <w:pStyle w:val="BodyText"/>
      </w:pPr>
      <w:r>
        <w:t>The main story of this project is the change in sentiment of songs over the past 10 years.</w:t>
      </w:r>
    </w:p>
    <w:p w14:paraId="60CAFE9D" w14:textId="53FCAB3C" w:rsidR="004C7AE7" w:rsidRDefault="00F0481B">
      <w:pPr>
        <w:pStyle w:val="BodyText"/>
        <w:rPr>
          <w:b/>
        </w:rPr>
      </w:pPr>
      <w:r>
        <w:rPr>
          <w:b/>
        </w:rPr>
        <w:t>What were some areas of improvement?</w:t>
      </w:r>
    </w:p>
    <w:p w14:paraId="1F41F690" w14:textId="2882711C" w:rsidR="006A6EB4" w:rsidRPr="006A6EB4" w:rsidRDefault="000C5E3A">
      <w:pPr>
        <w:pStyle w:val="BodyText"/>
        <w:rPr>
          <w:bCs/>
        </w:rPr>
      </w:pPr>
      <w:r>
        <w:rPr>
          <w:bCs/>
        </w:rPr>
        <w:t>I am</w:t>
      </w:r>
      <w:r w:rsidR="006A6EB4">
        <w:rPr>
          <w:bCs/>
        </w:rPr>
        <w:t xml:space="preserve"> not sure if each plot point is the songs greatest sentiment or the total number or average of sentiment.  </w:t>
      </w:r>
    </w:p>
    <w:p w14:paraId="6696A41A" w14:textId="68EC1BBA" w:rsidR="004C7AE7" w:rsidRDefault="00F0481B">
      <w:pPr>
        <w:pStyle w:val="BodyText"/>
        <w:rPr>
          <w:b/>
        </w:rPr>
      </w:pPr>
      <w:r>
        <w:rPr>
          <w:b/>
        </w:rPr>
        <w:t>What elements would you add to this project?</w:t>
      </w:r>
    </w:p>
    <w:p w14:paraId="44F0960C" w14:textId="44CB746A" w:rsidR="006A6EB4" w:rsidRPr="006A6EB4" w:rsidRDefault="006A6EB4">
      <w:pPr>
        <w:pStyle w:val="BodyText"/>
        <w:rPr>
          <w:bCs/>
        </w:rPr>
      </w:pPr>
      <w:r>
        <w:rPr>
          <w:bCs/>
        </w:rPr>
        <w:t xml:space="preserve">Maybe adding a slide with a scatterplot of each song sentiment, although that would be crowded.  </w:t>
      </w:r>
    </w:p>
    <w:p w14:paraId="3C2255D5" w14:textId="4C3DF28E" w:rsidR="004C7AE7" w:rsidRDefault="00F0481B">
      <w:pPr>
        <w:pStyle w:val="BodyText"/>
        <w:rPr>
          <w:b/>
        </w:rPr>
      </w:pPr>
      <w:r>
        <w:rPr>
          <w:b/>
        </w:rPr>
        <w:t>What were some successful elements of this project?</w:t>
      </w:r>
    </w:p>
    <w:p w14:paraId="7F8F0893" w14:textId="137682B8" w:rsidR="006A6EB4" w:rsidRPr="006A6EB4" w:rsidRDefault="006A6EB4">
      <w:pPr>
        <w:pStyle w:val="BodyText"/>
        <w:rPr>
          <w:bCs/>
        </w:rPr>
      </w:pPr>
      <w:r>
        <w:rPr>
          <w:bCs/>
        </w:rPr>
        <w:t xml:space="preserve">The line plots are very </w:t>
      </w:r>
      <w:r w:rsidR="000C5E3A">
        <w:rPr>
          <w:bCs/>
        </w:rPr>
        <w:t>clear,</w:t>
      </w:r>
      <w:r>
        <w:rPr>
          <w:bCs/>
        </w:rPr>
        <w:t xml:space="preserve"> and the color palette is pleasing to the eye.  </w:t>
      </w:r>
    </w:p>
    <w:p w14:paraId="0C43A4CC" w14:textId="57689002" w:rsidR="004C7AE7" w:rsidRDefault="00F0481B">
      <w:pPr>
        <w:pStyle w:val="BodyText"/>
        <w:rPr>
          <w:b/>
        </w:rPr>
      </w:pPr>
      <w:r>
        <w:rPr>
          <w:b/>
        </w:rPr>
        <w:t>Any oth</w:t>
      </w:r>
      <w:r>
        <w:rPr>
          <w:b/>
        </w:rPr>
        <w:t>er thoughts you would like to convey to your peer?</w:t>
      </w:r>
    </w:p>
    <w:p w14:paraId="6169888C" w14:textId="4A40B920" w:rsidR="00A41E13" w:rsidRPr="00A41E13" w:rsidRDefault="00A41E13">
      <w:pPr>
        <w:pStyle w:val="BodyText"/>
        <w:rPr>
          <w:bCs/>
        </w:rPr>
      </w:pPr>
      <w:r>
        <w:rPr>
          <w:bCs/>
        </w:rPr>
        <w:lastRenderedPageBreak/>
        <w:t xml:space="preserve">It is an interesting insight into a topic I would not normally have thought about.  </w:t>
      </w:r>
    </w:p>
    <w:sectPr w:rsidR="00A41E13" w:rsidRPr="00A41E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5A1D5" w14:textId="77777777" w:rsidR="00F0481B" w:rsidRDefault="00F0481B">
      <w:pPr>
        <w:spacing w:after="0"/>
      </w:pPr>
      <w:r>
        <w:separator/>
      </w:r>
    </w:p>
  </w:endnote>
  <w:endnote w:type="continuationSeparator" w:id="0">
    <w:p w14:paraId="0BCDF50C" w14:textId="77777777" w:rsidR="00F0481B" w:rsidRDefault="00F048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952A7" w14:textId="77777777" w:rsidR="00F0481B" w:rsidRDefault="00F0481B">
      <w:r>
        <w:separator/>
      </w:r>
    </w:p>
  </w:footnote>
  <w:footnote w:type="continuationSeparator" w:id="0">
    <w:p w14:paraId="1CD16500" w14:textId="77777777" w:rsidR="00F0481B" w:rsidRDefault="00F048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F4D07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CD6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E3A"/>
    <w:rsid w:val="004C7AE7"/>
    <w:rsid w:val="004E29B3"/>
    <w:rsid w:val="00590D07"/>
    <w:rsid w:val="006A6EB4"/>
    <w:rsid w:val="00784D58"/>
    <w:rsid w:val="00802BBF"/>
    <w:rsid w:val="008D6863"/>
    <w:rsid w:val="00A41E13"/>
    <w:rsid w:val="00B86B75"/>
    <w:rsid w:val="00BC48D5"/>
    <w:rsid w:val="00C36279"/>
    <w:rsid w:val="00E315A3"/>
    <w:rsid w:val="00F048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36FE0"/>
  <w15:docId w15:val="{6A909F76-696B-4717-90C4-4D4713E1B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34</Words>
  <Characters>1904</Characters>
  <Application>Microsoft Office Word</Application>
  <DocSecurity>0</DocSecurity>
  <Lines>15</Lines>
  <Paragraphs>4</Paragraphs>
  <ScaleCrop>false</ScaleCrop>
  <Company/>
  <LinksUpToDate>false</LinksUpToDate>
  <CharactersWithSpaces>2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eter crook</dc:creator>
  <cp:lastModifiedBy>peter crook</cp:lastModifiedBy>
  <cp:revision>5</cp:revision>
  <dcterms:created xsi:type="dcterms:W3CDTF">2021-05-13T22:45:00Z</dcterms:created>
  <dcterms:modified xsi:type="dcterms:W3CDTF">2021-05-13T23:03:00Z</dcterms:modified>
</cp:coreProperties>
</file>